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075F32"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075F32">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075F32">
        <w:fldChar w:fldCharType="begin"/>
      </w:r>
      <w:r w:rsidR="00075F32">
        <w:instrText xml:space="preserve"> SEQ Figure \* ARABIC </w:instrText>
      </w:r>
      <w:r w:rsidR="00075F32">
        <w:fldChar w:fldCharType="separate"/>
      </w:r>
      <w:r w:rsidR="005D26DB">
        <w:rPr>
          <w:noProof/>
        </w:rPr>
        <w:t>1</w:t>
      </w:r>
      <w:r w:rsidR="00075F32">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075F32"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75F32"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75F32"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075F32">
        <w:fldChar w:fldCharType="begin"/>
      </w:r>
      <w:r w:rsidR="00075F32">
        <w:instrText xml:space="preserve"> SEQ Figure \* ARABIC </w:instrText>
      </w:r>
      <w:r w:rsidR="00075F32">
        <w:fldChar w:fldCharType="separate"/>
      </w:r>
      <w:r w:rsidR="005D26DB">
        <w:rPr>
          <w:noProof/>
        </w:rPr>
        <w:t>2</w:t>
      </w:r>
      <w:r w:rsidR="00075F32">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677A28CF"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r w:rsidR="00595DFC">
        <w:t xml:space="preserve"> So 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24708E3A"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075F32">
        <w:fldChar w:fldCharType="begin"/>
      </w:r>
      <w:r w:rsidR="00075F32">
        <w:instrText xml:space="preserve"> SEQ Figure \* ARABIC </w:instrText>
      </w:r>
      <w:r w:rsidR="00075F32">
        <w:fldChar w:fldCharType="separate"/>
      </w:r>
      <w:r w:rsidR="005D26DB">
        <w:rPr>
          <w:noProof/>
        </w:rPr>
        <w:t>3</w:t>
      </w:r>
      <w:r w:rsidR="00075F32">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70897059"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20940753"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FIN = 1</w:t>
      </w:r>
    </w:p>
    <w:p w14:paraId="7F08ABFC" w14:textId="2144A860" w:rsidR="00715CE9" w:rsidRDefault="00715CE9" w:rsidP="00D15BCE">
      <w:pPr>
        <w:ind w:left="360"/>
      </w:pPr>
      <w:r>
        <w:lastRenderedPageBreak/>
        <w:t>So, this segment is used to terminate the connection</w:t>
      </w:r>
      <w:r w:rsidR="00471DB9">
        <w:t xml:space="preserve"> and the request is send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0E84D113"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lastRenderedPageBreak/>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075F32">
        <w:fldChar w:fldCharType="begin"/>
      </w:r>
      <w:r w:rsidR="00075F32">
        <w:instrText xml:space="preserve"> SEQ Figure \* ARABIC </w:instrText>
      </w:r>
      <w:r w:rsidR="00075F32">
        <w:fldChar w:fldCharType="separate"/>
      </w:r>
      <w:r>
        <w:rPr>
          <w:noProof/>
        </w:rPr>
        <w:t>4</w:t>
      </w:r>
      <w:r w:rsidR="00075F32">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8EF52" w14:textId="77777777" w:rsidR="00075F32" w:rsidRDefault="00075F32" w:rsidP="005F5648">
      <w:pPr>
        <w:spacing w:after="0" w:line="240" w:lineRule="auto"/>
      </w:pPr>
      <w:r>
        <w:separator/>
      </w:r>
    </w:p>
  </w:endnote>
  <w:endnote w:type="continuationSeparator" w:id="0">
    <w:p w14:paraId="5199FC3E" w14:textId="77777777" w:rsidR="00075F32" w:rsidRDefault="00075F32"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DBFB1" w14:textId="77777777" w:rsidR="00075F32" w:rsidRDefault="00075F32" w:rsidP="005F5648">
      <w:pPr>
        <w:spacing w:after="0" w:line="240" w:lineRule="auto"/>
      </w:pPr>
      <w:r>
        <w:separator/>
      </w:r>
    </w:p>
  </w:footnote>
  <w:footnote w:type="continuationSeparator" w:id="0">
    <w:p w14:paraId="19315F9A" w14:textId="77777777" w:rsidR="00075F32" w:rsidRDefault="00075F32"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393F"/>
    <w:rsid w:val="00055A42"/>
    <w:rsid w:val="000575C3"/>
    <w:rsid w:val="000603AB"/>
    <w:rsid w:val="00065215"/>
    <w:rsid w:val="00070F2E"/>
    <w:rsid w:val="00075F32"/>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0069"/>
    <w:rsid w:val="001E141D"/>
    <w:rsid w:val="001E31BC"/>
    <w:rsid w:val="001F4B5B"/>
    <w:rsid w:val="00202D71"/>
    <w:rsid w:val="002063AC"/>
    <w:rsid w:val="002073E2"/>
    <w:rsid w:val="00214F82"/>
    <w:rsid w:val="00214FB9"/>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00350A"/>
    <w:rsid w:val="00124997"/>
    <w:rsid w:val="00263CB9"/>
    <w:rsid w:val="00264A57"/>
    <w:rsid w:val="003325D7"/>
    <w:rsid w:val="00456679"/>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6</TotalTime>
  <Pages>14</Pages>
  <Words>2411</Words>
  <Characters>1374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222</cp:revision>
  <cp:lastPrinted>2021-04-07T16:42:00Z</cp:lastPrinted>
  <dcterms:created xsi:type="dcterms:W3CDTF">2021-03-31T18:34:00Z</dcterms:created>
  <dcterms:modified xsi:type="dcterms:W3CDTF">2021-05-15T03:33:00Z</dcterms:modified>
  <cp:category>CS 542 – Computer Networks – I | Spring 2021 | Illinois Institute of Technology</cp:category>
</cp:coreProperties>
</file>